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9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8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78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81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5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6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8"/>
    <w:bookmarkEnd w:id="89"/>
    <w:bookmarkStart w:id="9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90" w:name="컴퓨터공학심화전공"/>
            <w:r>
              <w:t xml:space="preserve">컴퓨터공학심화전공</w:t>
            </w:r>
            <w:bookmarkEnd w:id="90"/>
          </w:p>
        </w:tc>
        <w:tc>
          <w:tcPr/>
          <w:p>
            <w:pPr>
              <w:pStyle w:val="Heading2"/>
            </w:pPr>
            <w:bookmarkStart w:id="91" w:name="한동대학교"/>
            <w:r>
              <w:t xml:space="preserve">한동대학교</w:t>
            </w:r>
            <w:bookmarkEnd w:id="91"/>
          </w:p>
        </w:tc>
        <w:tc>
          <w:tcPr/>
          <w:p>
            <w:pPr>
              <w:pStyle w:val="Heading3"/>
            </w:pPr>
            <w:bookmarkStart w:id="92" w:name="전산전자공학부"/>
            <w:r>
              <w:t xml:space="preserve">전산전자공학부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6"/>
            <w:r>
              <w:t xml:space="preserve">2015-03</w:t>
            </w:r>
            <w:bookmarkEnd w:id="93"/>
          </w:p>
        </w:tc>
        <w:tc>
          <w:tcPr/>
          <w:p>
            <w:pPr>
              <w:pStyle w:val="Heading3"/>
            </w:pPr>
            <w:bookmarkStart w:id="94" w:name="section-7"/>
            <w:r>
              <w:t xml:space="preserve">/ 2020-02</w:t>
            </w:r>
            <w:bookmarkEnd w:id="94"/>
          </w:p>
        </w:tc>
        <w:tc>
          <w:tcPr/>
          <w:p>
            <w:pPr>
              <w:pStyle w:val="Heading3"/>
              <w:jc w:val="right"/>
            </w:pPr>
            <w:bookmarkStart w:id="95" w:name="년"/>
            <w:r>
              <w:t xml:space="preserve">5년</w:t>
            </w:r>
            <w:bookmarkEnd w:id="95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7"/>
    <w:bookmarkStart w:id="10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8" w:name="engineer-information-processing---hrdk"/>
            <w:r>
              <w:t xml:space="preserve">Engineer Information Processing - HRDK</w:t>
            </w:r>
            <w:bookmarkEnd w:id="98"/>
          </w:p>
        </w:tc>
        <w:tc>
          <w:tcPr/>
          <w:p>
            <w:pPr>
              <w:pStyle w:val="Heading3"/>
            </w:pPr>
            <w:bookmarkStart w:id="99" w:name="section-8"/>
            <w:r>
              <w:t xml:space="preserve">2021-08</w:t>
            </w:r>
            <w:bookmarkEnd w:id="99"/>
          </w:p>
        </w:tc>
        <w:tc>
          <w:tcPr/>
          <w:p>
            <w:pPr>
              <w:pStyle w:val="Heading3"/>
            </w:pPr>
            <w:bookmarkStart w:id="100" w:name="section-9"/>
            <w:r>
              <w:t xml:space="preserve">-</w:t>
            </w:r>
            <w:bookmarkEnd w:id="100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101" w:name="engineer-information-processing---hrdk-1"/>
            <w:r>
              <w:t xml:space="preserve">Engineer Information Processing - HRDK</w:t>
            </w:r>
            <w:bookmarkEnd w:id="101"/>
          </w:p>
        </w:tc>
      </w:tr>
    </w:tbl>
    <w:bookmarkEnd w:id="10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3-26T13:08:00Z</dcterms:created>
  <dcterms:modified xsi:type="dcterms:W3CDTF">2025-03-26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-2a4878256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